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08705" w14:textId="77777777" w:rsidR="00050E10" w:rsidRDefault="00050E10" w:rsidP="00050E10">
      <w:pPr>
        <w:rPr>
          <w:lang w:val="pl-PL"/>
        </w:rPr>
      </w:pPr>
      <w:r w:rsidRPr="00D17773">
        <w:rPr>
          <w:lang w:val="pl-PL"/>
        </w:rPr>
        <w:t>Niedziela Ludzi M</w:t>
      </w:r>
      <w:r>
        <w:rPr>
          <w:lang w:val="pl-PL"/>
        </w:rPr>
        <w:t>orza</w:t>
      </w:r>
    </w:p>
    <w:p w14:paraId="7698B822" w14:textId="77777777" w:rsidR="00050E10" w:rsidRDefault="00050E10" w:rsidP="00050E10">
      <w:pPr>
        <w:rPr>
          <w:lang w:val="pl-PL"/>
        </w:rPr>
      </w:pPr>
    </w:p>
    <w:p w14:paraId="5BDCF114" w14:textId="77777777" w:rsidR="00050E10" w:rsidRDefault="00050E10" w:rsidP="00050E10">
      <w:pPr>
        <w:rPr>
          <w:lang w:val="pl-PL"/>
        </w:rPr>
      </w:pPr>
      <w:r>
        <w:rPr>
          <w:lang w:val="pl-PL"/>
        </w:rPr>
        <w:t>Modlitwa wiernych</w:t>
      </w:r>
    </w:p>
    <w:p w14:paraId="46196881" w14:textId="77777777" w:rsidR="00050E10" w:rsidRDefault="00050E10" w:rsidP="00050E10">
      <w:pPr>
        <w:rPr>
          <w:lang w:val="pl-PL"/>
        </w:rPr>
      </w:pPr>
      <w:r>
        <w:rPr>
          <w:lang w:val="pl-PL"/>
        </w:rPr>
        <w:t>Celebrans – wprowadzenie</w:t>
      </w:r>
    </w:p>
    <w:p w14:paraId="57CAE757" w14:textId="77777777" w:rsidR="00050E10" w:rsidRDefault="00050E10" w:rsidP="00050E10">
      <w:pPr>
        <w:rPr>
          <w:lang w:val="pl-PL"/>
        </w:rPr>
      </w:pPr>
      <w:r>
        <w:rPr>
          <w:lang w:val="pl-PL"/>
        </w:rPr>
        <w:t>Przyjmując Słowo Boże z wiarą, ofiarujmy nasze modlitwy do Boga.</w:t>
      </w:r>
    </w:p>
    <w:p w14:paraId="1E19E394" w14:textId="77777777" w:rsidR="00050E10" w:rsidRDefault="00050E10" w:rsidP="00050E10">
      <w:pPr>
        <w:rPr>
          <w:lang w:val="pl-PL"/>
        </w:rPr>
      </w:pPr>
      <w:r>
        <w:rPr>
          <w:lang w:val="pl-PL"/>
        </w:rPr>
        <w:t>Lektor:</w:t>
      </w:r>
    </w:p>
    <w:p w14:paraId="623C589D" w14:textId="77777777" w:rsidR="00050E10" w:rsidRDefault="00050E10" w:rsidP="00050E10">
      <w:pPr>
        <w:rPr>
          <w:lang w:val="pl-PL"/>
        </w:rPr>
      </w:pPr>
      <w:r>
        <w:rPr>
          <w:lang w:val="pl-PL"/>
        </w:rPr>
        <w:t>Prośmy Boga aby zachował wszystkich marynarzy i rybaków, którzy ciężko pracują na wzburzonych morzach, przynosząc nam tak wiele dóbr które potrzebujemy w codziennym życiu. Niech ich ogarnia miłość Ojca Niebieskiego. Ciebie prosimy.</w:t>
      </w:r>
    </w:p>
    <w:p w14:paraId="4020738D" w14:textId="77777777" w:rsidR="00050E10" w:rsidRDefault="00050E10" w:rsidP="00050E10">
      <w:pPr>
        <w:rPr>
          <w:lang w:val="pl-PL"/>
        </w:rPr>
      </w:pPr>
      <w:r>
        <w:rPr>
          <w:lang w:val="pl-PL"/>
        </w:rPr>
        <w:t>Wysłuchaj nas Panie.</w:t>
      </w:r>
    </w:p>
    <w:p w14:paraId="37FDAD02" w14:textId="77777777" w:rsidR="00050E10" w:rsidRDefault="00050E10" w:rsidP="00050E10">
      <w:pPr>
        <w:rPr>
          <w:lang w:val="pl-PL"/>
        </w:rPr>
      </w:pPr>
      <w:r>
        <w:rPr>
          <w:lang w:val="pl-PL"/>
        </w:rPr>
        <w:t>Modlmy się za wszystkich przytłoczonych życiem i których życie ogarnia ciemność. Niech odnajdą ukojenie w Bogu i prowadzi ich światło Chrystusa. Ciebie prosimy.</w:t>
      </w:r>
    </w:p>
    <w:p w14:paraId="19E2F5D4" w14:textId="77777777" w:rsidR="00050E10" w:rsidRDefault="00050E10" w:rsidP="00050E10">
      <w:pPr>
        <w:rPr>
          <w:lang w:val="pl-PL"/>
        </w:rPr>
      </w:pPr>
      <w:r>
        <w:rPr>
          <w:lang w:val="pl-PL"/>
        </w:rPr>
        <w:t>Wysłuchaj nas Panie.</w:t>
      </w:r>
    </w:p>
    <w:p w14:paraId="32FD8029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Panie Jezu, Ty jesteś drogą, prawdą i życiem. Daj nam siłę, nadzieję i wiarę w naśladowaniu Ciebie w każdym czasie i we wszystkich trudnościach których możemy doświadczać.Ciebie prosimy.</w:t>
      </w:r>
    </w:p>
    <w:p w14:paraId="422A7CEF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Wysłuchaj nas Panie.</w:t>
      </w:r>
    </w:p>
    <w:p w14:paraId="7307C712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Módlmy się za wszystkich tych którzy czują się porzuceni, zaniedbani lub wykorzystani. Szczególnie, w naszej własnej wspólnocie. Ciebie prosimy.</w:t>
      </w:r>
    </w:p>
    <w:p w14:paraId="0C6CED1C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Wysłuchaj nas Panie.</w:t>
      </w:r>
    </w:p>
    <w:p w14:paraId="49D1107B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Módlmy się za Stella Maris i jej misję, aby była rękami i stopami Chrystusa, przynosząc miłość, uprzejmość i zaangażowanie dla tych wszystkich, którzy przybywają do naszych portów. Ciebie prosimy.</w:t>
      </w:r>
    </w:p>
    <w:p w14:paraId="74721932" w14:textId="77777777" w:rsidR="00050E10" w:rsidRDefault="00050E10" w:rsidP="00050E10">
      <w:pPr>
        <w:jc w:val="both"/>
        <w:rPr>
          <w:lang w:val="pl-PL"/>
        </w:rPr>
      </w:pPr>
      <w:r>
        <w:rPr>
          <w:lang w:val="pl-PL"/>
        </w:rPr>
        <w:t>Wysłuchaj nas Panie.</w:t>
      </w:r>
    </w:p>
    <w:p w14:paraId="583D7D30" w14:textId="77777777" w:rsidR="00050E10" w:rsidRDefault="00050E10" w:rsidP="00050E10">
      <w:pPr>
        <w:rPr>
          <w:lang w:val="pl-PL"/>
        </w:rPr>
      </w:pPr>
      <w:r w:rsidRPr="007106DB">
        <w:rPr>
          <w:lang w:val="pl-PL"/>
        </w:rPr>
        <w:t>Módlmy się za Papieża Franciszka i</w:t>
      </w:r>
      <w:r>
        <w:rPr>
          <w:lang w:val="pl-PL"/>
        </w:rPr>
        <w:t xml:space="preserve"> wszystkich którzy prowadzą Kościół. Niech nas prowadzą i opiekują się nami pod przewodnictwem Ducha Świętego – prawą, sprawiedliwą i prawdziwą drogą wiary. Ciebie prosimy.</w:t>
      </w:r>
    </w:p>
    <w:p w14:paraId="49F8752D" w14:textId="77777777" w:rsidR="00050E10" w:rsidRDefault="00050E10" w:rsidP="00050E10">
      <w:pPr>
        <w:rPr>
          <w:lang w:val="pl-PL"/>
        </w:rPr>
      </w:pPr>
      <w:r>
        <w:rPr>
          <w:lang w:val="pl-PL"/>
        </w:rPr>
        <w:t>Wysłuchaj nas Panie.</w:t>
      </w:r>
    </w:p>
    <w:p w14:paraId="5BB417E9" w14:textId="77777777" w:rsidR="00050E10" w:rsidRDefault="00050E10" w:rsidP="00050E10">
      <w:pPr>
        <w:rPr>
          <w:lang w:val="en-US"/>
        </w:rPr>
      </w:pPr>
      <w:proofErr w:type="spellStart"/>
      <w:r>
        <w:rPr>
          <w:lang w:val="en-US"/>
        </w:rPr>
        <w:t>Celebran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modlit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mykająca</w:t>
      </w:r>
      <w:proofErr w:type="spellEnd"/>
      <w:r>
        <w:rPr>
          <w:lang w:val="en-US"/>
        </w:rPr>
        <w:t>.</w:t>
      </w:r>
    </w:p>
    <w:p w14:paraId="27063A4F" w14:textId="77777777" w:rsidR="00050E10" w:rsidRPr="00472DAE" w:rsidRDefault="00050E10" w:rsidP="00050E10">
      <w:pPr>
        <w:rPr>
          <w:lang w:val="pl-PL"/>
        </w:rPr>
      </w:pPr>
      <w:r w:rsidRPr="00472DAE">
        <w:rPr>
          <w:lang w:val="pl-PL"/>
        </w:rPr>
        <w:t>Ojcze, przyjmij w Twoim m</w:t>
      </w:r>
      <w:r>
        <w:rPr>
          <w:lang w:val="pl-PL"/>
        </w:rPr>
        <w:t>iłosierdziu te modlitwy które do Ciebie przynosimy za nas i za naszych bliskich, szczególnie za tych pracujących na morzu. Przez Chrystusa, który jest naszym portem pokoju. Amen.</w:t>
      </w:r>
    </w:p>
    <w:p w14:paraId="30251467" w14:textId="7713D99E" w:rsidR="00AF47DA" w:rsidRPr="00050E10" w:rsidRDefault="00AF47DA" w:rsidP="00050E10"/>
    <w:sectPr w:rsidR="00AF47DA" w:rsidRPr="00050E10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9D935" w14:textId="77777777" w:rsidR="00132B7A" w:rsidRDefault="00132B7A" w:rsidP="006F0D5A">
      <w:pPr>
        <w:spacing w:after="0" w:line="240" w:lineRule="auto"/>
      </w:pPr>
      <w:r>
        <w:separator/>
      </w:r>
    </w:p>
  </w:endnote>
  <w:endnote w:type="continuationSeparator" w:id="0">
    <w:p w14:paraId="16B60591" w14:textId="77777777" w:rsidR="00132B7A" w:rsidRDefault="00132B7A" w:rsidP="006F0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24813" w14:textId="4E5D75EF" w:rsidR="00B42F25" w:rsidRDefault="00B42F25">
    <w:pPr>
      <w:pStyle w:val="Footer"/>
    </w:pPr>
  </w:p>
  <w:p w14:paraId="7CACAD23" w14:textId="3A4D8F60" w:rsidR="00B42F25" w:rsidRDefault="00B42F25">
    <w:pPr>
      <w:pStyle w:val="Footer"/>
    </w:pPr>
    <w:r>
      <w:rPr>
        <w:noProof/>
      </w:rPr>
      <w:drawing>
        <wp:inline distT="0" distB="0" distL="0" distR="0" wp14:anchorId="4C821710" wp14:editId="6F34E040">
          <wp:extent cx="6649294" cy="922020"/>
          <wp:effectExtent l="0" t="0" r="0" b="0"/>
          <wp:docPr id="1312377317" name="Picture 3" descr="A screen shot of a phon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2377317" name="Picture 3" descr="A screen shot of a phon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2399" cy="9224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1466D" w14:textId="77777777" w:rsidR="00132B7A" w:rsidRDefault="00132B7A" w:rsidP="006F0D5A">
      <w:pPr>
        <w:spacing w:after="0" w:line="240" w:lineRule="auto"/>
      </w:pPr>
      <w:r>
        <w:separator/>
      </w:r>
    </w:p>
  </w:footnote>
  <w:footnote w:type="continuationSeparator" w:id="0">
    <w:p w14:paraId="633F8426" w14:textId="77777777" w:rsidR="00132B7A" w:rsidRDefault="00132B7A" w:rsidP="006F0D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E1C7B" w14:textId="77777777" w:rsidR="006F0D5A" w:rsidRDefault="006F0D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yNLA0tDM0tjEwNDAyUdpeDU4uLM/DyQAsNaADGe0FMsAAAA"/>
  </w:docVars>
  <w:rsids>
    <w:rsidRoot w:val="006F0D5A"/>
    <w:rsid w:val="00050E10"/>
    <w:rsid w:val="00132B7A"/>
    <w:rsid w:val="00392D17"/>
    <w:rsid w:val="006F0D5A"/>
    <w:rsid w:val="00AF47DA"/>
    <w:rsid w:val="00B42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9170E"/>
  <w15:chartTrackingRefBased/>
  <w15:docId w15:val="{F7FB9B0D-F2D4-48F2-ABBF-200562BF5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E10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F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6F0D5A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6F0D5A"/>
    <w:pPr>
      <w:tabs>
        <w:tab w:val="center" w:pos="4513"/>
        <w:tab w:val="right" w:pos="9026"/>
      </w:tabs>
      <w:spacing w:after="0" w:line="240" w:lineRule="auto"/>
    </w:pPr>
    <w:rPr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6F0D5A"/>
  </w:style>
  <w:style w:type="paragraph" w:styleId="Footer">
    <w:name w:val="footer"/>
    <w:basedOn w:val="Normal"/>
    <w:link w:val="FooterChar"/>
    <w:uiPriority w:val="99"/>
    <w:unhideWhenUsed/>
    <w:rsid w:val="006F0D5A"/>
    <w:pPr>
      <w:tabs>
        <w:tab w:val="center" w:pos="4513"/>
        <w:tab w:val="right" w:pos="9026"/>
      </w:tabs>
      <w:spacing w:after="0" w:line="240" w:lineRule="auto"/>
    </w:pPr>
    <w:rPr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6F0D5A"/>
  </w:style>
  <w:style w:type="character" w:customStyle="1" w:styleId="Heading1Char">
    <w:name w:val="Heading 1 Char"/>
    <w:basedOn w:val="DefaultParagraphFont"/>
    <w:link w:val="Heading1"/>
    <w:uiPriority w:val="9"/>
    <w:rsid w:val="00B42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ustace</dc:creator>
  <cp:keywords/>
  <dc:description/>
  <cp:lastModifiedBy>Sarah Eustace</cp:lastModifiedBy>
  <cp:revision>2</cp:revision>
  <dcterms:created xsi:type="dcterms:W3CDTF">2023-07-05T11:11:00Z</dcterms:created>
  <dcterms:modified xsi:type="dcterms:W3CDTF">2023-07-05T11:11:00Z</dcterms:modified>
</cp:coreProperties>
</file>